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118077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104409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148666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74583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117271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46754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011753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148036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114142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86347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100403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107009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145507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111388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079278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216234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4137158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080969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102640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169696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131235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4077597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4170427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4106656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4173681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4059606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4100839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4138448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4153190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4147374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4123812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4167187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4130105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4068018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Узаков Мадатбек</dc:creator>
  <dc:language>ru-RU</dc:language>
  <cp:keywords/>
  <dcterms:created xsi:type="dcterms:W3CDTF">2023-09-08T16:32:11Z</dcterms:created>
  <dcterms:modified xsi:type="dcterms:W3CDTF">2023-09-08T16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